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2459B283" w:rsidR="00DE65F8" w:rsidRPr="00E6321E" w:rsidRDefault="000C7271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25.5.2026-29.5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2459B283" w:rsidR="00DE65F8" w:rsidRPr="00E6321E" w:rsidRDefault="000C7271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25.5.2026-29.5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0112CA6A" w:rsidR="00DE65F8" w:rsidRPr="006558BD" w:rsidRDefault="000C7271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namaz od lješnjaka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3688C046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8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6E17B3DA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Umak od mljevenog mesa i tikvica, tijesto, eko kupus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1F3FBE47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09C2DCE1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1E6BCB3E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0112CA6A" w:rsidR="00DE65F8" w:rsidRPr="006558BD" w:rsidRDefault="000C7271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namaz od lješnjaka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3688C046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8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6E17B3DA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Umak od mljevenog mesa i tikvica, tijesto, eko kupus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1F3FBE47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09C2DCE1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1E6BCB3E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47ECC45E" w:rsidR="00DE65F8" w:rsidRPr="006558BD" w:rsidRDefault="000C7271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uhtl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a marmela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40A3C72E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3607D44C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adi krumpir sa blitvom, riblji panirani prutić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05487374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6DE9E72B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ranč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4F50FE30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47ECC45E" w:rsidR="00DE65F8" w:rsidRPr="006558BD" w:rsidRDefault="000C7271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uhtl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a marmela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40A3C72E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3607D44C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adi krumpir sa blitvom, riblji panirani prutić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05487374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6DE9E72B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ranč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4F50FE30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3E5D0420" w:rsidR="00DE65F8" w:rsidRPr="006558BD" w:rsidRDefault="000C7271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Žitne pahuljice, mlijeko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454F3F41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3105EFC5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ža sa povrćem, pečena piletina, j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7B4C3459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0787EFD8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ladol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5A07CE89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3E5D0420" w:rsidR="00DE65F8" w:rsidRPr="006558BD" w:rsidRDefault="000C7271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Žitne pahuljice, mlijeko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454F3F41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3105EFC5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a sa povrćem, pečena piletina, j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7B4C3459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0787EFD8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dol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5A07CE89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643F4A3C" w:rsidR="00DE65F8" w:rsidRPr="006558BD" w:rsidRDefault="000C7271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sendvič sa šunkom i sirom, kiseli krastavac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4EDA390B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2CE5FCD4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tina na lovački, eko palenta,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5358B75E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37340886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54BC1915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3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643F4A3C" w:rsidR="00DE65F8" w:rsidRPr="006558BD" w:rsidRDefault="000C7271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sendvič sa šunkom i sirom, kiseli krastavac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4EDA390B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2CE5FCD4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tina na lovački, eko palenta,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5358B75E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37340886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54BC1915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3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53E255E5" w:rsidR="00DE65F8" w:rsidRPr="006558BD" w:rsidRDefault="000C7271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kuruzni kruščić, maslac, namaz od voća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0D6B2B4C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05F365E7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od graška s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oklicam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i junetin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3C3DFF42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7C4BDF11" w:rsidR="00DE65F8" w:rsidRPr="006558BD" w:rsidRDefault="000C7271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kruglice sa šljiv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73138474" w:rsidR="00DE65F8" w:rsidRPr="006558BD" w:rsidRDefault="000C727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53E255E5" w:rsidR="00DE65F8" w:rsidRPr="006558BD" w:rsidRDefault="000C7271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kruščić, maslac, namaz od voća, bijela ka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0D6B2B4C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05F365E7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od graška s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noklicam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i junetin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3C3DFF42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7C4BDF11" w:rsidR="00DE65F8" w:rsidRPr="006558BD" w:rsidRDefault="000C7271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kruglice sa šljiv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73138474" w:rsidR="00DE65F8" w:rsidRPr="006558BD" w:rsidRDefault="000C727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C7271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78519-68C8-4C6D-BFFC-D1F308F44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5-21T08:52:00Z</dcterms:created>
  <dcterms:modified xsi:type="dcterms:W3CDTF">2026-05-21T08:52:00Z</dcterms:modified>
</cp:coreProperties>
</file>